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D2AD" w14:textId="57C739CE" w:rsidR="00ED0BA5" w:rsidRPr="00FD6005" w:rsidRDefault="00000000" w:rsidP="00036BC1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5-solutions"/>
      <w:r w:rsidRPr="00FD6005">
        <w:rPr>
          <w:rFonts w:cstheme="majorHAnsi"/>
          <w:sz w:val="28"/>
          <w:szCs w:val="28"/>
        </w:rPr>
        <w:t>Assignment 1</w:t>
      </w:r>
      <w:r w:rsidR="00FD6005" w:rsidRPr="00FD6005">
        <w:rPr>
          <w:rFonts w:cstheme="majorHAnsi"/>
          <w:sz w:val="28"/>
          <w:szCs w:val="28"/>
        </w:rPr>
        <w:t>5</w:t>
      </w:r>
    </w:p>
    <w:p w14:paraId="19F00659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1" w:name="X47da0a795d62a9acab675539705f797bd08aae7"/>
      <w:bookmarkEnd w:id="0"/>
      <w:r w:rsidRPr="00FD6005">
        <w:rPr>
          <w:rFonts w:cstheme="majorHAnsi"/>
          <w:sz w:val="28"/>
          <w:szCs w:val="28"/>
        </w:rPr>
        <w:t>1.How many seconds are in an hour? Use the interactive interpreter as a calculator and multiply the number of seconds in a minute (60) by the number of minutes in an hour (also 60).</w:t>
      </w:r>
    </w:p>
    <w:p w14:paraId="56C36CEF" w14:textId="1C8510A0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1"/>
    <w:p w14:paraId="28305375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proofErr w:type="gramStart"/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60FE8226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3600</w:t>
      </w:r>
    </w:p>
    <w:p w14:paraId="1ED3D30F" w14:textId="4CC250CA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2" w:name="X14090254913daa15ff50933fde2be41b4d9d664"/>
      <w:r w:rsidRPr="00FD6005">
        <w:rPr>
          <w:rFonts w:cstheme="majorHAnsi"/>
          <w:sz w:val="28"/>
          <w:szCs w:val="28"/>
        </w:rPr>
        <w:t xml:space="preserve">2. Assign the result from the previous task (seconds in an hour) to a variable called </w:t>
      </w:r>
      <w:proofErr w:type="spellStart"/>
      <w:r w:rsidRPr="00FD6005">
        <w:rPr>
          <w:rFonts w:cstheme="majorHAnsi"/>
          <w:sz w:val="28"/>
          <w:szCs w:val="28"/>
        </w:rPr>
        <w:t>seconds_per_hour</w:t>
      </w:r>
      <w:proofErr w:type="spellEnd"/>
      <w:r w:rsidR="00036BC1" w:rsidRPr="00FD6005">
        <w:rPr>
          <w:rFonts w:cstheme="majorHAnsi"/>
          <w:sz w:val="28"/>
          <w:szCs w:val="28"/>
        </w:rPr>
        <w:t>:</w:t>
      </w:r>
    </w:p>
    <w:p w14:paraId="4A87490B" w14:textId="0F6A35AC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2"/>
    <w:p w14:paraId="3F54A577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seconds_per_hour 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Fonts w:asciiTheme="majorHAnsi" w:hAnsiTheme="majorHAnsi" w:cstheme="majorHAnsi"/>
          <w:sz w:val="28"/>
          <w:szCs w:val="28"/>
        </w:rPr>
        <w:br/>
      </w:r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seconds_per_hour)</w:t>
      </w:r>
    </w:p>
    <w:p w14:paraId="2D5C96DB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3600</w:t>
      </w:r>
    </w:p>
    <w:p w14:paraId="5414141E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3" w:name="X2ad195cace51fa4a38be28fe8d9e074d096cc0b"/>
      <w:r w:rsidRPr="00FD6005">
        <w:rPr>
          <w:rFonts w:cstheme="majorHAnsi"/>
          <w:sz w:val="28"/>
          <w:szCs w:val="28"/>
        </w:rPr>
        <w:t>3. How many seconds do you think there are in a day? Make use of the variables seconds per hour and minutes per hour.</w:t>
      </w:r>
    </w:p>
    <w:p w14:paraId="5D68E8DB" w14:textId="349DFE0F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3"/>
    <w:p w14:paraId="2154A475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minutes_per_hour 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Fonts w:asciiTheme="majorHAnsi" w:hAnsiTheme="majorHAnsi" w:cstheme="majorHAnsi"/>
          <w:sz w:val="28"/>
          <w:szCs w:val="28"/>
        </w:rPr>
        <w:br/>
      </w:r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seconds_per_hour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24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4735E303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86400</w:t>
      </w:r>
    </w:p>
    <w:p w14:paraId="7952C101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4" w:name="X598ae63c91565c312c0db8a841c5530841c9b7e"/>
      <w:r w:rsidRPr="00FD6005">
        <w:rPr>
          <w:rFonts w:cstheme="majorHAnsi"/>
          <w:sz w:val="28"/>
          <w:szCs w:val="28"/>
        </w:rPr>
        <w:t xml:space="preserve">4. Calculate seconds per day again, but this time save the result in a variable called </w:t>
      </w:r>
      <w:proofErr w:type="spellStart"/>
      <w:r w:rsidRPr="00FD6005">
        <w:rPr>
          <w:rFonts w:cstheme="majorHAnsi"/>
          <w:sz w:val="28"/>
          <w:szCs w:val="28"/>
        </w:rPr>
        <w:t>seconds_per_day</w:t>
      </w:r>
      <w:proofErr w:type="spellEnd"/>
    </w:p>
    <w:p w14:paraId="60620A12" w14:textId="25B9E6C3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4"/>
    <w:p w14:paraId="76C3382C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proofErr w:type="spellStart"/>
      <w:r w:rsidRPr="00FD6005">
        <w:rPr>
          <w:rStyle w:val="NormalTok"/>
          <w:rFonts w:asciiTheme="majorHAnsi" w:hAnsiTheme="majorHAnsi" w:cstheme="majorHAnsi"/>
          <w:sz w:val="28"/>
          <w:szCs w:val="28"/>
        </w:rPr>
        <w:t>seconds_per_day</w:t>
      </w:r>
      <w:proofErr w:type="spellEnd"/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24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FD6005">
        <w:rPr>
          <w:rStyle w:val="DecValTok"/>
          <w:rFonts w:asciiTheme="majorHAnsi" w:hAnsiTheme="majorHAnsi" w:cstheme="majorHAnsi"/>
          <w:sz w:val="28"/>
          <w:szCs w:val="28"/>
        </w:rPr>
        <w:t>60</w:t>
      </w:r>
      <w:r w:rsidRPr="00FD6005">
        <w:rPr>
          <w:rFonts w:asciiTheme="majorHAnsi" w:hAnsiTheme="majorHAnsi" w:cstheme="majorHAnsi"/>
          <w:sz w:val="28"/>
          <w:szCs w:val="28"/>
        </w:rPr>
        <w:br/>
      </w:r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FD6005">
        <w:rPr>
          <w:rStyle w:val="NormalTok"/>
          <w:rFonts w:asciiTheme="majorHAnsi" w:hAnsiTheme="majorHAnsi" w:cstheme="majorHAnsi"/>
          <w:sz w:val="28"/>
          <w:szCs w:val="28"/>
        </w:rPr>
        <w:t>seconds_per_day</w:t>
      </w:r>
      <w:proofErr w:type="spellEnd"/>
      <w:r w:rsidRPr="00FD6005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A4EF715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86400</w:t>
      </w:r>
    </w:p>
    <w:p w14:paraId="0269A74A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5" w:name="Xc60eff402d05dafbbe1baae5f87e965e003d597"/>
      <w:r w:rsidRPr="00FD6005">
        <w:rPr>
          <w:rFonts w:cstheme="majorHAnsi"/>
          <w:sz w:val="28"/>
          <w:szCs w:val="28"/>
        </w:rPr>
        <w:lastRenderedPageBreak/>
        <w:t>5. Divide seconds_per_day by seconds_per_hour. Use floating-point (/) division.</w:t>
      </w:r>
    </w:p>
    <w:p w14:paraId="15757F84" w14:textId="74DC36F2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5"/>
    <w:p w14:paraId="2A438060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seconds_per_day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/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seconds_per_hour)</w:t>
      </w:r>
    </w:p>
    <w:p w14:paraId="7AA0A915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24.0</w:t>
      </w:r>
    </w:p>
    <w:p w14:paraId="0083830B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6" w:name="X4c4d0aee2660a9c393f031bcd8ab545d038ce04"/>
      <w:r w:rsidRPr="00FD6005">
        <w:rPr>
          <w:rFonts w:cstheme="majorHAnsi"/>
          <w:sz w:val="28"/>
          <w:szCs w:val="28"/>
        </w:rPr>
        <w:t>6. Divide seconds_per_day by seconds_per_hour, using integer (//) division. Did this number agree with the floating-point value from the previous question, aside from the final .0?</w:t>
      </w:r>
    </w:p>
    <w:p w14:paraId="4745E829" w14:textId="3824CD1B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6"/>
    <w:p w14:paraId="5046EC93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proofErr w:type="gramStart"/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FD6005">
        <w:rPr>
          <w:rStyle w:val="NormalTok"/>
          <w:rFonts w:asciiTheme="majorHAnsi" w:hAnsiTheme="majorHAnsi" w:cstheme="majorHAnsi"/>
          <w:sz w:val="28"/>
          <w:szCs w:val="28"/>
        </w:rPr>
        <w:t>seconds_per_day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//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seconds_per_hour, end</w:t>
      </w:r>
      <w:r w:rsidRPr="00FD6005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FD6005">
        <w:rPr>
          <w:rStyle w:val="StringTok"/>
          <w:rFonts w:asciiTheme="majorHAnsi" w:hAnsiTheme="majorHAnsi" w:cstheme="majorHAnsi"/>
          <w:sz w:val="28"/>
          <w:szCs w:val="28"/>
        </w:rPr>
        <w:t>''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FD6005">
        <w:rPr>
          <w:rFonts w:asciiTheme="majorHAnsi" w:hAnsiTheme="majorHAnsi" w:cstheme="majorHAnsi"/>
          <w:sz w:val="28"/>
          <w:szCs w:val="28"/>
        </w:rPr>
        <w:br/>
      </w:r>
      <w:r w:rsidRPr="00FD6005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FD6005">
        <w:rPr>
          <w:rStyle w:val="StringTok"/>
          <w:rFonts w:asciiTheme="majorHAnsi" w:hAnsiTheme="majorHAnsi" w:cstheme="majorHAnsi"/>
          <w:sz w:val="28"/>
          <w:szCs w:val="28"/>
        </w:rPr>
        <w:t>' -&gt; yes this values agree with the floating point value from the previous question'</w:t>
      </w:r>
      <w:r w:rsidRPr="00FD6005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4BEEAA5B" w14:textId="77777777" w:rsidR="00ED0BA5" w:rsidRPr="00FD6005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 xml:space="preserve">24 -&gt; </w:t>
      </w:r>
      <w:proofErr w:type="gramStart"/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>yes</w:t>
      </w:r>
      <w:proofErr w:type="gramEnd"/>
      <w:r w:rsidRPr="00FD6005">
        <w:rPr>
          <w:rStyle w:val="VerbatimChar"/>
          <w:rFonts w:asciiTheme="majorHAnsi" w:hAnsiTheme="majorHAnsi" w:cstheme="majorHAnsi"/>
          <w:sz w:val="28"/>
          <w:szCs w:val="28"/>
        </w:rPr>
        <w:t xml:space="preserve"> this values agree with the floating point value from the previous question</w:t>
      </w:r>
    </w:p>
    <w:p w14:paraId="1E0A3A08" w14:textId="77777777" w:rsidR="00ED0BA5" w:rsidRPr="00FD6005" w:rsidRDefault="00000000">
      <w:pPr>
        <w:pStyle w:val="Heading4"/>
        <w:rPr>
          <w:rFonts w:cstheme="majorHAnsi"/>
          <w:sz w:val="28"/>
          <w:szCs w:val="28"/>
        </w:rPr>
      </w:pPr>
      <w:bookmarkStart w:id="7" w:name="X92a371e1f57d9803268e8771ec04e46f428ca0e"/>
      <w:r w:rsidRPr="00FD6005">
        <w:rPr>
          <w:rFonts w:cstheme="majorHAnsi"/>
          <w:sz w:val="28"/>
          <w:szCs w:val="28"/>
        </w:rPr>
        <w:t xml:space="preserve">7. Write a generator, genPrimes, that returns the sequence of prime numbers on successive calls to its </w:t>
      </w:r>
      <w:proofErr w:type="gramStart"/>
      <w:r w:rsidRPr="00FD6005">
        <w:rPr>
          <w:rFonts w:cstheme="majorHAnsi"/>
          <w:sz w:val="28"/>
          <w:szCs w:val="28"/>
        </w:rPr>
        <w:t>next(</w:t>
      </w:r>
      <w:proofErr w:type="gramEnd"/>
      <w:r w:rsidRPr="00FD6005">
        <w:rPr>
          <w:rFonts w:cstheme="majorHAnsi"/>
          <w:sz w:val="28"/>
          <w:szCs w:val="28"/>
        </w:rPr>
        <w:t>) method: 2, 3, 5, 7, 11, ...</w:t>
      </w:r>
    </w:p>
    <w:p w14:paraId="12D2CFA6" w14:textId="44A6FB0F" w:rsidR="00036BC1" w:rsidRPr="00FD6005" w:rsidRDefault="00036BC1" w:rsidP="00036BC1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FD6005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FD6005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7"/>
    <w:p w14:paraId="0960F7A3" w14:textId="77777777" w:rsidR="00ED0BA5" w:rsidRPr="00FD6005" w:rsidRDefault="00000000" w:rsidP="004C4A09">
      <w:pPr>
        <w:pStyle w:val="codestyle"/>
        <w:framePr w:wrap="auto" w:vAnchor="margin" w:yAlign="inline"/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</w:pP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def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</w:t>
      </w:r>
      <w:proofErr w:type="gramStart"/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>genPrimes(</w:t>
      </w:r>
      <w:proofErr w:type="gramEnd"/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>):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n = 0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while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True: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if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n == 2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or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n == 3 :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   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yield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n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elif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((n-1)%6 == 0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or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(n+1)%6 == 0)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and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n !=1: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   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yield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n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n = n+1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    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>output = genPrimes()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for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ele </w:t>
      </w:r>
      <w:r w:rsidRPr="00FD6005">
        <w:rPr>
          <w:rStyle w:val="VerbatimChar"/>
          <w:rFonts w:asciiTheme="majorHAnsi" w:hAnsiTheme="majorHAnsi" w:cstheme="majorHAnsi"/>
          <w:b/>
          <w:sz w:val="28"/>
          <w:szCs w:val="28"/>
          <w14:ligatures w14:val="standardContextual"/>
        </w:rPr>
        <w:t>in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 xml:space="preserve"> range(5):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 xml:space="preserve">    print(next(output))</w:t>
      </w:r>
    </w:p>
    <w:p w14:paraId="6808DA91" w14:textId="77777777" w:rsidR="00ED0BA5" w:rsidRPr="00FD6005" w:rsidRDefault="00000000" w:rsidP="004C4A09">
      <w:pPr>
        <w:pStyle w:val="codestyle"/>
        <w:framePr w:wrap="auto" w:vAnchor="margin" w:yAlign="inline"/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</w:pP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t>2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>3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lastRenderedPageBreak/>
        <w:t>5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>7</w:t>
      </w:r>
      <w:r w:rsidRPr="00FD6005">
        <w:rPr>
          <w:rStyle w:val="VerbatimChar"/>
          <w:rFonts w:asciiTheme="majorHAnsi" w:hAnsiTheme="majorHAnsi" w:cstheme="majorHAnsi"/>
          <w:sz w:val="28"/>
          <w:szCs w:val="28"/>
          <w14:ligatures w14:val="standardContextual"/>
        </w:rPr>
        <w:br/>
        <w:t>11</w:t>
      </w:r>
    </w:p>
    <w:sectPr w:rsidR="00ED0BA5" w:rsidRPr="00FD60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4A1B6" w14:textId="77777777" w:rsidR="003D7F7F" w:rsidRDefault="003D7F7F">
      <w:pPr>
        <w:spacing w:after="0"/>
      </w:pPr>
      <w:r>
        <w:separator/>
      </w:r>
    </w:p>
  </w:endnote>
  <w:endnote w:type="continuationSeparator" w:id="0">
    <w:p w14:paraId="66574A83" w14:textId="77777777" w:rsidR="003D7F7F" w:rsidRDefault="003D7F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53383" w14:textId="77777777" w:rsidR="003D7F7F" w:rsidRDefault="003D7F7F">
      <w:r>
        <w:separator/>
      </w:r>
    </w:p>
  </w:footnote>
  <w:footnote w:type="continuationSeparator" w:id="0">
    <w:p w14:paraId="25245ED8" w14:textId="77777777" w:rsidR="003D7F7F" w:rsidRDefault="003D7F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D018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1652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BA5"/>
    <w:rsid w:val="00036BC1"/>
    <w:rsid w:val="003D7F7F"/>
    <w:rsid w:val="003F12F8"/>
    <w:rsid w:val="004C4A09"/>
    <w:rsid w:val="00ED0BA5"/>
    <w:rsid w:val="00ED5249"/>
    <w:rsid w:val="00FD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CE074"/>
  <w15:docId w15:val="{181F39D0-121F-4156-948E-CD7DAEC8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36BC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36BC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4C4A09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C4A09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8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ae2a3a0c3391f6c9c1622ae4d3f58c658d2c647f52d4f0ef84b299da4195a954</vt:lpwstr>
  </property>
</Properties>
</file>